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11C1B91D" w14:textId="6D5259E5" w:rsidR="000224CD" w:rsidRPr="000224CD" w:rsidRDefault="00446EF4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r w:rsidRPr="00446EF4">
        <w:t>Please, submit your source code solutions for the described problems to the</w:t>
      </w:r>
      <w:r w:rsidR="000224C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224CD"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 xml:space="preserve">, </w:t>
      </w:r>
      <w:r>
        <w:t xml:space="preserve"> you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ListParagraph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Heading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"</w:t>
      </w:r>
      <w:r>
        <w:t>.</w:t>
      </w:r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09B6A4" w14:textId="77777777" w:rsidR="00106AB6" w:rsidRDefault="00106AB6">
      <w:pPr>
        <w:spacing w:before="0" w:after="0" w:line="240" w:lineRule="auto"/>
      </w:pPr>
      <w:r>
        <w:separator/>
      </w:r>
    </w:p>
  </w:endnote>
  <w:endnote w:type="continuationSeparator" w:id="0">
    <w:p w14:paraId="6CE1DC12" w14:textId="77777777" w:rsidR="00106AB6" w:rsidRDefault="00106AB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459E21" w14:textId="77777777" w:rsidR="00106AB6" w:rsidRDefault="00106AB6">
      <w:pPr>
        <w:spacing w:before="0" w:after="0" w:line="240" w:lineRule="auto"/>
      </w:pPr>
      <w:r>
        <w:separator/>
      </w:r>
    </w:p>
  </w:footnote>
  <w:footnote w:type="continuationSeparator" w:id="0">
    <w:p w14:paraId="40FB89E9" w14:textId="77777777" w:rsidR="00106AB6" w:rsidRDefault="00106AB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10"/>
  </w:num>
  <w:num w:numId="2" w16cid:durableId="289939365">
    <w:abstractNumId w:val="5"/>
  </w:num>
  <w:num w:numId="3" w16cid:durableId="1339653841">
    <w:abstractNumId w:val="7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9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8"/>
  </w:num>
  <w:num w:numId="11" w16cid:durableId="5512318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06AB6"/>
    <w:rsid w:val="00123D9E"/>
    <w:rsid w:val="0015277C"/>
    <w:rsid w:val="001E1768"/>
    <w:rsid w:val="001E1CF7"/>
    <w:rsid w:val="0021393C"/>
    <w:rsid w:val="00242441"/>
    <w:rsid w:val="00251AEC"/>
    <w:rsid w:val="002554B7"/>
    <w:rsid w:val="002B0ED3"/>
    <w:rsid w:val="002B2806"/>
    <w:rsid w:val="002E1E3E"/>
    <w:rsid w:val="002E2667"/>
    <w:rsid w:val="002E3258"/>
    <w:rsid w:val="002E552F"/>
    <w:rsid w:val="0030104F"/>
    <w:rsid w:val="00346263"/>
    <w:rsid w:val="003568AD"/>
    <w:rsid w:val="003E00E0"/>
    <w:rsid w:val="003F1767"/>
    <w:rsid w:val="00402F4B"/>
    <w:rsid w:val="00430EE0"/>
    <w:rsid w:val="004324E9"/>
    <w:rsid w:val="00446EF4"/>
    <w:rsid w:val="00450B25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4588E"/>
    <w:rsid w:val="00A753E1"/>
    <w:rsid w:val="00A95E9E"/>
    <w:rsid w:val="00AA5A69"/>
    <w:rsid w:val="00AB1AC8"/>
    <w:rsid w:val="00AC2AE9"/>
    <w:rsid w:val="00AE38CE"/>
    <w:rsid w:val="00B01753"/>
    <w:rsid w:val="00BA1521"/>
    <w:rsid w:val="00BA6B11"/>
    <w:rsid w:val="00BD064D"/>
    <w:rsid w:val="00BF5D79"/>
    <w:rsid w:val="00C143D7"/>
    <w:rsid w:val="00C16778"/>
    <w:rsid w:val="00C3338A"/>
    <w:rsid w:val="00CB5819"/>
    <w:rsid w:val="00D72F70"/>
    <w:rsid w:val="00DA1B08"/>
    <w:rsid w:val="00DA7340"/>
    <w:rsid w:val="00DB3BFB"/>
    <w:rsid w:val="00DD3A9C"/>
    <w:rsid w:val="00DD6B1B"/>
    <w:rsid w:val="00DF575B"/>
    <w:rsid w:val="00E052D7"/>
    <w:rsid w:val="00E5502B"/>
    <w:rsid w:val="00E578A6"/>
    <w:rsid w:val="00E749C3"/>
    <w:rsid w:val="00EA3FE9"/>
    <w:rsid w:val="00EC32AA"/>
    <w:rsid w:val="00EE3D91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8CE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5/Lists-Basics-Exercis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9</Pages>
  <Words>2468</Words>
  <Characters>11339</Characters>
  <Application>Microsoft Office Word</Application>
  <DocSecurity>0</DocSecurity>
  <Lines>342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69</cp:revision>
  <cp:lastPrinted>2015-10-26T22:35:00Z</cp:lastPrinted>
  <dcterms:created xsi:type="dcterms:W3CDTF">2019-11-12T12:29:00Z</dcterms:created>
  <dcterms:modified xsi:type="dcterms:W3CDTF">2024-12-02T10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